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760071" w14:textId="77777777" w:rsidR="00D87A9B" w:rsidRPr="00532C74" w:rsidRDefault="003B6C95">
      <w:pPr>
        <w:jc w:val="center"/>
        <w:rPr>
          <w:rFonts w:eastAsia="TimesNewRomanPS-BoldMT"/>
          <w:b/>
          <w:sz w:val="20"/>
        </w:rPr>
      </w:pPr>
      <w:r w:rsidRPr="00532C74">
        <w:rPr>
          <w:rFonts w:eastAsia="TimesNewRomanPS-BoldMT"/>
          <w:b/>
          <w:sz w:val="20"/>
        </w:rPr>
        <w:t>Data Access Agreement for Participants</w:t>
      </w:r>
    </w:p>
    <w:p w14:paraId="65FBC092" w14:textId="77777777" w:rsidR="00D87A9B" w:rsidRPr="00532C74" w:rsidRDefault="00D87A9B">
      <w:pPr>
        <w:jc w:val="center"/>
        <w:rPr>
          <w:rFonts w:eastAsia="TimesNewRomanPS-BoldMT"/>
          <w:b/>
          <w:sz w:val="20"/>
        </w:rPr>
      </w:pPr>
    </w:p>
    <w:p w14:paraId="061792DC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1. Definitions</w:t>
      </w:r>
    </w:p>
    <w:p w14:paraId="5169B206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-BoldMT"/>
          <w:b/>
          <w:sz w:val="20"/>
        </w:rPr>
        <w:t xml:space="preserve">* Data </w:t>
      </w:r>
      <w:r w:rsidRPr="00532C74">
        <w:rPr>
          <w:rFonts w:eastAsia="TimesNewRomanPSMT"/>
          <w:sz w:val="20"/>
        </w:rPr>
        <w:t>means all data downloaded from</w:t>
      </w:r>
      <w:r w:rsidR="00796498" w:rsidRPr="00532C74">
        <w:rPr>
          <w:rFonts w:eastAsia="TimesNewRomanPSMT"/>
          <w:sz w:val="20"/>
        </w:rPr>
        <w:t xml:space="preserve"> </w:t>
      </w:r>
      <w:r w:rsidRPr="00532C74">
        <w:rPr>
          <w:sz w:val="20"/>
        </w:rPr>
        <w:t xml:space="preserve">the </w:t>
      </w:r>
      <w:r w:rsidR="00F847EC" w:rsidRPr="00532C74">
        <w:rPr>
          <w:rFonts w:eastAsiaTheme="minorHAnsi"/>
          <w:sz w:val="20"/>
        </w:rPr>
        <w:t>Multi-</w:t>
      </w:r>
      <w:r w:rsidR="00817AA3" w:rsidRPr="00532C74">
        <w:rPr>
          <w:rFonts w:eastAsiaTheme="minorHAnsi"/>
          <w:sz w:val="20"/>
        </w:rPr>
        <w:t>Sequence</w:t>
      </w:r>
      <w:r w:rsidR="00F847EC" w:rsidRPr="00532C74">
        <w:rPr>
          <w:rFonts w:eastAsiaTheme="minorHAnsi"/>
          <w:sz w:val="20"/>
        </w:rPr>
        <w:t xml:space="preserve"> </w:t>
      </w:r>
      <w:r w:rsidR="00817AA3" w:rsidRPr="00532C74">
        <w:rPr>
          <w:rFonts w:eastAsiaTheme="minorHAnsi"/>
          <w:sz w:val="20"/>
        </w:rPr>
        <w:t>Cardiac MR</w:t>
      </w:r>
      <w:r w:rsidR="00F847EC" w:rsidRPr="00532C74">
        <w:rPr>
          <w:rFonts w:eastAsiaTheme="minorHAnsi"/>
          <w:sz w:val="20"/>
        </w:rPr>
        <w:t xml:space="preserve"> Segmentation Challenge</w:t>
      </w:r>
      <w:r w:rsidRPr="00532C74">
        <w:rPr>
          <w:rFonts w:eastAsia="TimesNewRomanPSMT"/>
          <w:sz w:val="20"/>
        </w:rPr>
        <w:t xml:space="preserve"> </w:t>
      </w:r>
      <w:r w:rsidR="00796498" w:rsidRPr="00532C74">
        <w:rPr>
          <w:rFonts w:eastAsia="TimesNewRomanPSMT"/>
          <w:sz w:val="20"/>
        </w:rPr>
        <w:t>201</w:t>
      </w:r>
      <w:r w:rsidR="00735F22" w:rsidRPr="00532C74">
        <w:rPr>
          <w:rFonts w:eastAsia="TimesNewRomanPSMT"/>
          <w:sz w:val="20"/>
        </w:rPr>
        <w:t>9</w:t>
      </w:r>
      <w:r w:rsidR="00BD086A">
        <w:rPr>
          <w:rFonts w:eastAsia="TimesNewRomanPSMT"/>
          <w:sz w:val="20"/>
        </w:rPr>
        <w:t xml:space="preserve"> </w:t>
      </w:r>
      <w:r w:rsidR="00BD086A">
        <w:rPr>
          <w:sz w:val="20"/>
        </w:rPr>
        <w:t>(MS-CMRSeg 2019)</w:t>
      </w:r>
      <w:r w:rsidRPr="00532C74">
        <w:rPr>
          <w:rFonts w:eastAsia="TimesNewRomanPSMT"/>
          <w:sz w:val="20"/>
        </w:rPr>
        <w:t>.</w:t>
      </w:r>
    </w:p>
    <w:p w14:paraId="5EDF818B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-BoldMT"/>
          <w:b/>
          <w:sz w:val="20"/>
        </w:rPr>
        <w:t xml:space="preserve">* Recipient </w:t>
      </w:r>
      <w:r w:rsidRPr="00532C74">
        <w:rPr>
          <w:rFonts w:eastAsia="TimesNewRomanPSMT"/>
          <w:sz w:val="20"/>
        </w:rPr>
        <w:t>means a researcher who has previously completed this Data Access Agreement (Section 2) and has received acknowledgement of its acceptance.</w:t>
      </w:r>
    </w:p>
    <w:p w14:paraId="3F79AAE1" w14:textId="77777777" w:rsidR="00D87A9B" w:rsidRPr="00532C74" w:rsidRDefault="00D87A9B">
      <w:pPr>
        <w:rPr>
          <w:rFonts w:eastAsia="TimesNewRomanPSMT"/>
          <w:sz w:val="20"/>
        </w:rPr>
      </w:pPr>
    </w:p>
    <w:p w14:paraId="399D5D78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2. Recipient</w:t>
      </w:r>
    </w:p>
    <w:p w14:paraId="6517955D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>Please complete the following information for participant</w:t>
      </w:r>
      <w:r w:rsidR="00E862A3" w:rsidRPr="00532C74">
        <w:rPr>
          <w:rFonts w:eastAsia="TimesNewRomanPSMT"/>
          <w:sz w:val="20"/>
        </w:rPr>
        <w:t>s</w:t>
      </w:r>
      <w:r w:rsidRPr="00532C74">
        <w:rPr>
          <w:rFonts w:eastAsia="TimesNewRomanPSMT"/>
          <w:sz w:val="20"/>
        </w:rPr>
        <w:t xml:space="preserve"> processing the data at your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Institution</w:t>
      </w:r>
    </w:p>
    <w:p w14:paraId="54CA09A5" w14:textId="77777777" w:rsidR="00D87A9B" w:rsidRPr="00532C74" w:rsidRDefault="00D87A9B">
      <w:pPr>
        <w:rPr>
          <w:rFonts w:eastAsia="TimesNewRomanPSMT"/>
          <w:sz w:val="20"/>
        </w:rPr>
      </w:pPr>
    </w:p>
    <w:p w14:paraId="65E0D841" w14:textId="77777777" w:rsidR="00D87A9B" w:rsidRDefault="003B6C95" w:rsidP="00B25C65">
      <w:pPr>
        <w:spacing w:line="360" w:lineRule="auto"/>
        <w:rPr>
          <w:rFonts w:eastAsia="TimesNewRomanPS-BoldMT"/>
          <w:b/>
          <w:sz w:val="20"/>
        </w:rPr>
      </w:pPr>
      <w:r w:rsidRPr="00532C74">
        <w:rPr>
          <w:rFonts w:eastAsia="TimesNewRomanPS-BoldMT"/>
          <w:b/>
          <w:sz w:val="20"/>
        </w:rPr>
        <w:t>Name:</w:t>
      </w:r>
    </w:p>
    <w:p w14:paraId="7DD5233B" w14:textId="77777777" w:rsidR="009E4D8D" w:rsidRPr="00794DA3" w:rsidRDefault="009E4D8D" w:rsidP="00B25C65">
      <w:pPr>
        <w:spacing w:line="360" w:lineRule="auto"/>
        <w:rPr>
          <w:rFonts w:eastAsiaTheme="minorEastAsia"/>
          <w:b/>
          <w:sz w:val="20"/>
        </w:rPr>
      </w:pPr>
      <w:r w:rsidRPr="00532C74">
        <w:rPr>
          <w:rFonts w:eastAsia="TimesNewRomanPS-BoldMT"/>
          <w:b/>
          <w:sz w:val="20"/>
        </w:rPr>
        <w:t>Email:</w:t>
      </w:r>
    </w:p>
    <w:p w14:paraId="74B584AB" w14:textId="77777777" w:rsidR="00D87A9B" w:rsidRPr="00532C74" w:rsidRDefault="00184AD6" w:rsidP="00B25C65">
      <w:pPr>
        <w:shd w:val="clear" w:color="auto" w:fill="FFFFFF"/>
        <w:spacing w:line="360" w:lineRule="auto"/>
        <w:jc w:val="left"/>
        <w:rPr>
          <w:b/>
          <w:kern w:val="0"/>
          <w:sz w:val="20"/>
        </w:rPr>
      </w:pPr>
      <w:r w:rsidRPr="00532C74">
        <w:rPr>
          <w:b/>
          <w:kern w:val="0"/>
          <w:sz w:val="20"/>
        </w:rPr>
        <w:t>Affiliations</w:t>
      </w:r>
      <w:r w:rsidR="003B6C95" w:rsidRPr="00532C74">
        <w:rPr>
          <w:rFonts w:eastAsia="TimesNewRomanPS-BoldMT"/>
          <w:b/>
          <w:sz w:val="20"/>
        </w:rPr>
        <w:t>:</w:t>
      </w:r>
    </w:p>
    <w:p w14:paraId="72AF863C" w14:textId="5A3D762D" w:rsidR="00D87A9B" w:rsidRPr="00532C74" w:rsidRDefault="003B6C95" w:rsidP="00B25C65">
      <w:pPr>
        <w:spacing w:line="360" w:lineRule="auto"/>
        <w:rPr>
          <w:rFonts w:eastAsia="TimesNewRomanPS-BoldMT"/>
          <w:b/>
          <w:sz w:val="20"/>
        </w:rPr>
      </w:pPr>
      <w:r w:rsidRPr="00532C74">
        <w:rPr>
          <w:rFonts w:eastAsia="TimesNewRomanPS-BoldMT"/>
          <w:b/>
          <w:sz w:val="20"/>
        </w:rPr>
        <w:t>Signature:</w:t>
      </w:r>
      <w:r w:rsidR="00C17B81">
        <w:rPr>
          <w:rFonts w:eastAsia="TimesNewRomanPS-BoldMT"/>
          <w:b/>
          <w:sz w:val="20"/>
        </w:rPr>
        <w:t xml:space="preserve">                                       Date</w:t>
      </w:r>
    </w:p>
    <w:p w14:paraId="52BD9E36" w14:textId="77777777" w:rsidR="00D87A9B" w:rsidRPr="00532C74" w:rsidRDefault="00D87A9B">
      <w:pPr>
        <w:rPr>
          <w:rFonts w:eastAsia="TimesNewRomanPS-ItalicMT"/>
          <w:b/>
          <w:bCs/>
          <w:i/>
          <w:sz w:val="20"/>
        </w:rPr>
      </w:pPr>
    </w:p>
    <w:p w14:paraId="4F6B658B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3. Purpose</w:t>
      </w:r>
    </w:p>
    <w:p w14:paraId="66235CDC" w14:textId="77777777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>The purpose of disseminating the Data is to perform a multi-institutional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analysis of a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 xml:space="preserve">database of anonymized clinical </w:t>
      </w:r>
      <w:r w:rsidR="00310C54" w:rsidRPr="00532C74">
        <w:rPr>
          <w:rFonts w:eastAsia="TimesNewRomanPSMT"/>
          <w:sz w:val="20"/>
        </w:rPr>
        <w:t xml:space="preserve">LGE </w:t>
      </w:r>
      <w:r w:rsidR="00157415" w:rsidRPr="00532C74">
        <w:rPr>
          <w:rFonts w:eastAsia="TimesNewRomanPSMT"/>
          <w:sz w:val="20"/>
        </w:rPr>
        <w:t>CMR</w:t>
      </w:r>
      <w:r w:rsidRPr="00532C74">
        <w:rPr>
          <w:rFonts w:eastAsia="TimesNewRomanPSMT"/>
          <w:sz w:val="20"/>
        </w:rPr>
        <w:t xml:space="preserve"> scans for </w:t>
      </w:r>
      <w:r w:rsidR="00214AD9" w:rsidRPr="00532C74">
        <w:rPr>
          <w:rFonts w:eastAsia="TimesNewRomanPSMT"/>
          <w:sz w:val="20"/>
        </w:rPr>
        <w:t>cardiac</w:t>
      </w:r>
      <w:r w:rsidRPr="00532C74">
        <w:rPr>
          <w:rFonts w:eastAsia="TimesNewRomanPSMT"/>
          <w:sz w:val="20"/>
        </w:rPr>
        <w:t xml:space="preserve"> segmentation. This analysis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is tak</w:t>
      </w:r>
      <w:r w:rsidR="00796498" w:rsidRPr="00532C74">
        <w:rPr>
          <w:rFonts w:eastAsia="TimesNewRomanPSMT"/>
          <w:sz w:val="20"/>
        </w:rPr>
        <w:t>ing place in the context of the</w:t>
      </w:r>
      <w:r w:rsidR="00796498" w:rsidRPr="00532C74">
        <w:rPr>
          <w:sz w:val="20"/>
        </w:rPr>
        <w:t xml:space="preserve"> </w:t>
      </w:r>
      <w:r w:rsidR="00C6483F" w:rsidRPr="00532C74">
        <w:rPr>
          <w:rFonts w:eastAsiaTheme="minorHAnsi"/>
          <w:sz w:val="20"/>
        </w:rPr>
        <w:t>Multi-Sequence Cardiac MR Segmentation Challenge</w:t>
      </w:r>
      <w:r w:rsidRPr="00532C74">
        <w:rPr>
          <w:rFonts w:eastAsia="TimesNewRomanPSMT"/>
          <w:sz w:val="20"/>
        </w:rPr>
        <w:t xml:space="preserve">. The data </w:t>
      </w:r>
      <w:r w:rsidR="00796498" w:rsidRPr="00532C74">
        <w:rPr>
          <w:rFonts w:eastAsia="TimesNewRomanPSMT"/>
          <w:sz w:val="20"/>
        </w:rPr>
        <w:t>are</w:t>
      </w:r>
      <w:r w:rsidRPr="00532C74">
        <w:rPr>
          <w:rFonts w:eastAsia="TimesNewRomanPSMT"/>
          <w:sz w:val="20"/>
        </w:rPr>
        <w:t xml:space="preserve"> downloaded for this sole purpose and cannot be used in another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context.</w:t>
      </w:r>
    </w:p>
    <w:p w14:paraId="75AE5C2E" w14:textId="77777777" w:rsidR="00D87A9B" w:rsidRPr="00532C74" w:rsidRDefault="00D87A9B">
      <w:pPr>
        <w:rPr>
          <w:rFonts w:eastAsia="TimesNewRomanPSMT"/>
          <w:sz w:val="20"/>
        </w:rPr>
      </w:pPr>
    </w:p>
    <w:p w14:paraId="3D133F02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4. Confidentiality</w:t>
      </w:r>
    </w:p>
    <w:p w14:paraId="2664F197" w14:textId="39C988EE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 xml:space="preserve">The Recipient(s) and the permanent </w:t>
      </w:r>
      <w:r w:rsidR="00D57A75">
        <w:rPr>
          <w:rFonts w:eastAsia="TimesNewRomanPSMT"/>
          <w:sz w:val="20"/>
        </w:rPr>
        <w:t>faculty</w:t>
      </w:r>
      <w:r w:rsidRPr="00532C74">
        <w:rPr>
          <w:rFonts w:eastAsia="TimesNewRomanPSMT"/>
          <w:sz w:val="20"/>
        </w:rPr>
        <w:t xml:space="preserve"> signing this document commit to not disseminate the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Data to any third party.</w:t>
      </w:r>
    </w:p>
    <w:p w14:paraId="0994FABC" w14:textId="77777777" w:rsidR="00D87A9B" w:rsidRPr="00532C74" w:rsidRDefault="00D87A9B">
      <w:pPr>
        <w:rPr>
          <w:rFonts w:eastAsia="TimesNewRomanPSMT"/>
          <w:sz w:val="20"/>
        </w:rPr>
      </w:pPr>
    </w:p>
    <w:p w14:paraId="3363BFB6" w14:textId="77777777" w:rsidR="00D87A9B" w:rsidRPr="00532C74" w:rsidRDefault="003B6C95">
      <w:pPr>
        <w:rPr>
          <w:rFonts w:eastAsia="TimesNewRomanPS-ItalicMT"/>
          <w:b/>
          <w:bCs/>
          <w:i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>5. Retention</w:t>
      </w:r>
    </w:p>
    <w:p w14:paraId="14BE728D" w14:textId="34EAF9C9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MT"/>
          <w:sz w:val="20"/>
        </w:rPr>
        <w:t xml:space="preserve">The Recipient(s) and the permanent </w:t>
      </w:r>
      <w:r w:rsidR="00D57A75">
        <w:rPr>
          <w:rFonts w:eastAsia="TimesNewRomanPSMT"/>
          <w:sz w:val="20"/>
        </w:rPr>
        <w:t>faculty</w:t>
      </w:r>
      <w:r w:rsidR="00D57A75" w:rsidRPr="00532C74">
        <w:rPr>
          <w:rFonts w:eastAsia="TimesNewRomanPSMT"/>
          <w:sz w:val="20"/>
        </w:rPr>
        <w:t xml:space="preserve"> </w:t>
      </w:r>
      <w:r w:rsidRPr="00532C74">
        <w:rPr>
          <w:rFonts w:eastAsia="TimesNewRomanPSMT"/>
          <w:sz w:val="20"/>
        </w:rPr>
        <w:t>signing this document commit to delete their copies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of the Data latest 24 month</w:t>
      </w:r>
      <w:r w:rsidR="00E2576D" w:rsidRPr="00532C74">
        <w:rPr>
          <w:rFonts w:eastAsia="TimesNewRomanPSMT"/>
          <w:sz w:val="20"/>
        </w:rPr>
        <w:t>s</w:t>
      </w:r>
      <w:r w:rsidRPr="00532C74">
        <w:rPr>
          <w:rFonts w:eastAsia="TimesNewRomanPSMT"/>
          <w:sz w:val="20"/>
        </w:rPr>
        <w:t xml:space="preserve"> after the </w:t>
      </w:r>
      <w:r w:rsidRPr="00532C74">
        <w:rPr>
          <w:sz w:val="20"/>
        </w:rPr>
        <w:t>9</w:t>
      </w:r>
      <w:r w:rsidRPr="00532C74">
        <w:rPr>
          <w:rFonts w:eastAsia="TimesNewRomanPSMT"/>
          <w:sz w:val="20"/>
        </w:rPr>
        <w:t>nd of September 201</w:t>
      </w:r>
      <w:r w:rsidR="000F42BC" w:rsidRPr="00532C74">
        <w:rPr>
          <w:rFonts w:eastAsia="TimesNewRomanPSMT"/>
          <w:sz w:val="20"/>
        </w:rPr>
        <w:t>9</w:t>
      </w:r>
      <w:r w:rsidRPr="00532C74">
        <w:rPr>
          <w:rFonts w:eastAsia="TimesNewRomanPSMT"/>
          <w:sz w:val="20"/>
        </w:rPr>
        <w:t>.</w:t>
      </w:r>
    </w:p>
    <w:p w14:paraId="693D3EFF" w14:textId="77777777" w:rsidR="00D87A9B" w:rsidRPr="00532C74" w:rsidRDefault="00D87A9B">
      <w:pPr>
        <w:rPr>
          <w:rFonts w:eastAsia="TimesNewRomanPSMT"/>
          <w:sz w:val="20"/>
        </w:rPr>
      </w:pPr>
    </w:p>
    <w:p w14:paraId="6DA6AA2E" w14:textId="7B3D5A00" w:rsidR="00D87A9B" w:rsidRPr="00532C74" w:rsidRDefault="003B6C95">
      <w:pPr>
        <w:rPr>
          <w:rFonts w:eastAsia="TimesNewRomanPSMT"/>
          <w:sz w:val="20"/>
        </w:rPr>
      </w:pPr>
      <w:r w:rsidRPr="00532C74">
        <w:rPr>
          <w:rFonts w:eastAsia="TimesNewRomanPS-ItalicMT"/>
          <w:b/>
          <w:bCs/>
          <w:i/>
          <w:sz w:val="20"/>
        </w:rPr>
        <w:t xml:space="preserve">6. Signature of a permanent </w:t>
      </w:r>
      <w:r w:rsidR="00D57A75" w:rsidRPr="00D57A75">
        <w:rPr>
          <w:rFonts w:eastAsia="TimesNewRomanPSMT"/>
          <w:b/>
          <w:i/>
          <w:sz w:val="20"/>
        </w:rPr>
        <w:t>faculty</w:t>
      </w:r>
      <w:r w:rsidR="00D57A75" w:rsidRPr="00532C74">
        <w:rPr>
          <w:rFonts w:eastAsia="TimesNewRomanPSMT"/>
          <w:sz w:val="20"/>
        </w:rPr>
        <w:t xml:space="preserve"> </w:t>
      </w:r>
      <w:r w:rsidRPr="00532C74">
        <w:rPr>
          <w:rFonts w:eastAsia="TimesNewRomanPS-ItalicMT"/>
          <w:b/>
          <w:bCs/>
          <w:i/>
          <w:sz w:val="20"/>
        </w:rPr>
        <w:t>at the involved institution.</w:t>
      </w:r>
      <w:r w:rsidRPr="00532C74">
        <w:rPr>
          <w:rFonts w:eastAsia="TimesNewRomanPS-ItalicMT"/>
          <w:i/>
          <w:sz w:val="20"/>
        </w:rPr>
        <w:t xml:space="preserve"> </w:t>
      </w:r>
      <w:r w:rsidRPr="00532C74">
        <w:rPr>
          <w:rFonts w:eastAsia="TimesNewRomanPSMT"/>
          <w:sz w:val="20"/>
        </w:rPr>
        <w:t>This person takes</w:t>
      </w:r>
      <w:r w:rsidR="004F766A" w:rsidRPr="00532C74">
        <w:rPr>
          <w:rFonts w:eastAsia="TimesNewRomanPSMT" w:hint="eastAsia"/>
          <w:sz w:val="20"/>
        </w:rPr>
        <w:t xml:space="preserve"> </w:t>
      </w:r>
      <w:r w:rsidRPr="00532C74">
        <w:rPr>
          <w:rFonts w:eastAsia="TimesNewRomanPSMT"/>
          <w:sz w:val="20"/>
        </w:rPr>
        <w:t>responsibility for all Recipients (Section 2) to respect the terms of this agreement at his/her</w:t>
      </w:r>
      <w:r w:rsidRPr="00532C74">
        <w:rPr>
          <w:sz w:val="20"/>
        </w:rPr>
        <w:t xml:space="preserve"> </w:t>
      </w:r>
      <w:r w:rsidRPr="00532C74">
        <w:rPr>
          <w:rFonts w:eastAsia="TimesNewRomanPSMT"/>
          <w:sz w:val="20"/>
        </w:rPr>
        <w:t>institution.</w:t>
      </w:r>
    </w:p>
    <w:p w14:paraId="2DDB95FB" w14:textId="77777777" w:rsidR="00D87A9B" w:rsidRPr="00532C74" w:rsidRDefault="00D87A9B">
      <w:pPr>
        <w:rPr>
          <w:rFonts w:eastAsia="TimesNewRomanPSMT"/>
          <w:sz w:val="20"/>
        </w:rPr>
      </w:pPr>
    </w:p>
    <w:p w14:paraId="5C158DFB" w14:textId="77777777" w:rsidR="00D87A9B" w:rsidRPr="00532C74" w:rsidRDefault="00D87A9B">
      <w:pPr>
        <w:rPr>
          <w:rFonts w:eastAsia="TimesNewRomanPSMT"/>
          <w:sz w:val="20"/>
        </w:rPr>
      </w:pPr>
    </w:p>
    <w:p w14:paraId="0E6B2269" w14:textId="77777777" w:rsidR="00C17B81" w:rsidRDefault="00C17B81" w:rsidP="007004BD">
      <w:pPr>
        <w:rPr>
          <w:rFonts w:eastAsia="TimesNewRomanPS-BoldMT"/>
          <w:b/>
          <w:sz w:val="20"/>
        </w:rPr>
      </w:pPr>
    </w:p>
    <w:p w14:paraId="38A7A03C" w14:textId="4DD56406" w:rsidR="007004BD" w:rsidRDefault="007004BD" w:rsidP="007004BD">
      <w:pPr>
        <w:rPr>
          <w:rFonts w:eastAsia="TimesNewRomanPS-BoldMT"/>
          <w:b/>
          <w:sz w:val="20"/>
        </w:rPr>
      </w:pPr>
      <w:r w:rsidRPr="007004BD">
        <w:rPr>
          <w:rFonts w:eastAsia="TimesNewRomanPS-BoldMT"/>
          <w:b/>
          <w:sz w:val="20"/>
        </w:rPr>
        <w:t>Signature</w:t>
      </w:r>
      <w:r>
        <w:rPr>
          <w:rFonts w:eastAsia="TimesNewRomanPS-BoldMT"/>
          <w:b/>
          <w:sz w:val="20"/>
        </w:rPr>
        <w:t xml:space="preserve"> of </w:t>
      </w:r>
      <w:r w:rsidR="00903377">
        <w:rPr>
          <w:rFonts w:eastAsia="TimesNewRomanPS-BoldMT"/>
          <w:b/>
          <w:sz w:val="20"/>
        </w:rPr>
        <w:t>permanent faculty                                 Date</w:t>
      </w:r>
    </w:p>
    <w:p w14:paraId="2C64E65A" w14:textId="53B09742" w:rsidR="007004BD" w:rsidRDefault="007004BD">
      <w:pPr>
        <w:rPr>
          <w:rFonts w:eastAsia="TimesNewRomanPS-BoldMT"/>
          <w:b/>
          <w:sz w:val="20"/>
        </w:rPr>
      </w:pPr>
    </w:p>
    <w:p w14:paraId="6C8B7716" w14:textId="250A1E56" w:rsidR="00BB31C9" w:rsidRDefault="007004BD" w:rsidP="00055289">
      <w:pPr>
        <w:rPr>
          <w:rFonts w:eastAsia="TimesNewRomanPS-BoldMT"/>
          <w:sz w:val="20"/>
        </w:rPr>
      </w:pPr>
      <w:r>
        <w:rPr>
          <w:rFonts w:eastAsia="TimesNewRomanPS-BoldMT"/>
          <w:sz w:val="20"/>
        </w:rPr>
        <w:tab/>
      </w:r>
    </w:p>
    <w:p w14:paraId="4126AF87" w14:textId="77777777" w:rsidR="00BB31C9" w:rsidRPr="00BB31C9" w:rsidRDefault="00BB31C9" w:rsidP="00BB31C9">
      <w:pPr>
        <w:rPr>
          <w:rFonts w:eastAsia="TimesNewRomanPS-BoldMT"/>
          <w:sz w:val="20"/>
        </w:rPr>
      </w:pPr>
    </w:p>
    <w:p w14:paraId="103A9286" w14:textId="04289634" w:rsidR="007E5C82" w:rsidRPr="00BB31C9" w:rsidRDefault="00BB31C9" w:rsidP="00BB31C9">
      <w:pPr>
        <w:tabs>
          <w:tab w:val="left" w:pos="5527"/>
        </w:tabs>
        <w:rPr>
          <w:rFonts w:eastAsia="TimesNewRomanPS-BoldMT"/>
          <w:sz w:val="20"/>
        </w:rPr>
      </w:pPr>
      <w:r>
        <w:rPr>
          <w:rFonts w:eastAsia="TimesNewRomanPS-BoldMT"/>
          <w:sz w:val="20"/>
        </w:rPr>
        <w:tab/>
      </w:r>
    </w:p>
    <w:sectPr w:rsidR="007E5C82" w:rsidRPr="00BB31C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3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16E969" w14:textId="77777777" w:rsidR="00F56D16" w:rsidRDefault="00F56D16" w:rsidP="00796498">
      <w:r>
        <w:separator/>
      </w:r>
    </w:p>
  </w:endnote>
  <w:endnote w:type="continuationSeparator" w:id="0">
    <w:p w14:paraId="49EB7045" w14:textId="77777777" w:rsidR="00F56D16" w:rsidRDefault="00F56D16" w:rsidP="0079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宋体"/>
    <w:charset w:val="00"/>
    <w:family w:val="swiss"/>
    <w:pitch w:val="default"/>
    <w:sig w:usb0="00000000" w:usb1="00000000" w:usb2="00000000" w:usb3="00000000" w:csb0="00000001" w:csb1="00000000"/>
  </w:font>
  <w:font w:name="TimesNewRomanPS-ItalicMT">
    <w:altName w:val="宋体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等线"/>
    <w:charset w:val="86"/>
    <w:family w:val="auto"/>
    <w:pitch w:val="default"/>
    <w:sig w:usb0="00000000" w:usb1="00000000" w:usb2="0000000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BE8DC" w14:textId="77777777" w:rsidR="00BB31C9" w:rsidRDefault="00BB31C9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EBC02C" w14:textId="6B093EF6" w:rsidR="008C1DB4" w:rsidRPr="00674681" w:rsidRDefault="008C1DB4" w:rsidP="008C1DB4">
    <w:pPr>
      <w:pStyle w:val="a3"/>
      <w:rPr>
        <w:sz w:val="20"/>
      </w:rPr>
    </w:pPr>
    <w:r w:rsidRPr="007004BD">
      <w:rPr>
        <w:sz w:val="20"/>
      </w:rPr>
      <w:t>Please</w:t>
    </w:r>
    <w:r w:rsidR="00353FEA" w:rsidRPr="007004BD">
      <w:rPr>
        <w:sz w:val="20"/>
      </w:rPr>
      <w:t xml:space="preserve"> provide the version with</w:t>
    </w:r>
    <w:r w:rsidR="00BB31C9">
      <w:rPr>
        <w:sz w:val="20"/>
      </w:rPr>
      <w:t xml:space="preserve"> the signatures including </w:t>
    </w:r>
    <w:bookmarkStart w:id="0" w:name="_GoBack"/>
    <w:bookmarkEnd w:id="0"/>
    <w:r w:rsidR="007004BD" w:rsidRPr="007004BD">
      <w:rPr>
        <w:sz w:val="20"/>
      </w:rPr>
      <w:t>a permanent faculty</w:t>
    </w:r>
    <w:r w:rsidR="00353FEA" w:rsidRPr="007004BD">
      <w:rPr>
        <w:sz w:val="20"/>
      </w:rPr>
      <w:t>,</w:t>
    </w:r>
    <w:r w:rsidRPr="007004BD">
      <w:rPr>
        <w:sz w:val="20"/>
      </w:rPr>
      <w:t xml:space="preserve"> and email the signed e-copy to: </w:t>
    </w:r>
    <w:hyperlink r:id="rId1" w:history="1">
      <w:r w:rsidRPr="007004BD">
        <w:rPr>
          <w:rStyle w:val="a7"/>
          <w:sz w:val="20"/>
        </w:rPr>
        <w:t>lilei.sky0918@gmail.com</w:t>
      </w:r>
    </w:hyperlink>
    <w:r w:rsidRPr="007004BD">
      <w:rPr>
        <w:sz w:val="20"/>
      </w:rPr>
      <w:t xml:space="preserve">, </w:t>
    </w:r>
    <w:hyperlink r:id="rId2" w:history="1">
      <w:r w:rsidRPr="007004BD">
        <w:rPr>
          <w:rStyle w:val="a7"/>
          <w:sz w:val="20"/>
        </w:rPr>
        <w:t>jiahang.shu@gmail.com</w:t>
      </w:r>
    </w:hyperlink>
    <w:r w:rsidRPr="007004BD">
      <w:rPr>
        <w:rFonts w:hint="eastAsia"/>
        <w:sz w:val="20"/>
      </w:rPr>
      <w:t>.</w:t>
    </w:r>
  </w:p>
  <w:p w14:paraId="5C5DE88C" w14:textId="4002CFD4" w:rsidR="00FD37A8" w:rsidRDefault="00FD37A8">
    <w:pPr>
      <w:pStyle w:val="a3"/>
    </w:pPr>
  </w:p>
  <w:p w14:paraId="19AF1A27" w14:textId="77777777" w:rsidR="00FD37A8" w:rsidRPr="008C1DB4" w:rsidRDefault="00FD37A8">
    <w:pPr>
      <w:pStyle w:val="a3"/>
      <w:rPr>
        <w:color w:val="FF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59F15" w14:textId="77777777" w:rsidR="00BB31C9" w:rsidRDefault="00BB31C9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F7193" w14:textId="77777777" w:rsidR="00F56D16" w:rsidRDefault="00F56D16" w:rsidP="00796498">
      <w:r>
        <w:separator/>
      </w:r>
    </w:p>
  </w:footnote>
  <w:footnote w:type="continuationSeparator" w:id="0">
    <w:p w14:paraId="59A40103" w14:textId="77777777" w:rsidR="00F56D16" w:rsidRDefault="00F56D16" w:rsidP="00796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669920" w14:textId="77777777" w:rsidR="00BB31C9" w:rsidRDefault="00BB31C9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0AC11F" w14:textId="77777777" w:rsidR="00BB31C9" w:rsidRDefault="00BB31C9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13146" w14:textId="77777777" w:rsidR="00BB31C9" w:rsidRDefault="00BB31C9">
    <w:pPr>
      <w:pStyle w:val="a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wNjc1NjIytjAwNTNT0lEKTi0uzszPAykwrgUAPNcVeiwAAAA="/>
  </w:docVars>
  <w:rsids>
    <w:rsidRoot w:val="00172A27"/>
    <w:rsid w:val="00042711"/>
    <w:rsid w:val="00055289"/>
    <w:rsid w:val="000C62B7"/>
    <w:rsid w:val="000F42BC"/>
    <w:rsid w:val="00157415"/>
    <w:rsid w:val="00172A27"/>
    <w:rsid w:val="00176F98"/>
    <w:rsid w:val="00184AD6"/>
    <w:rsid w:val="001C6275"/>
    <w:rsid w:val="001E4C17"/>
    <w:rsid w:val="00214AD9"/>
    <w:rsid w:val="00310C54"/>
    <w:rsid w:val="00314A19"/>
    <w:rsid w:val="00341CBB"/>
    <w:rsid w:val="00353FEA"/>
    <w:rsid w:val="00383E8B"/>
    <w:rsid w:val="00384735"/>
    <w:rsid w:val="003B6C95"/>
    <w:rsid w:val="003F44C1"/>
    <w:rsid w:val="003F67A8"/>
    <w:rsid w:val="004164FD"/>
    <w:rsid w:val="004F766A"/>
    <w:rsid w:val="00532C74"/>
    <w:rsid w:val="005454E7"/>
    <w:rsid w:val="005D1B58"/>
    <w:rsid w:val="005D4701"/>
    <w:rsid w:val="0062392E"/>
    <w:rsid w:val="00624E73"/>
    <w:rsid w:val="00674681"/>
    <w:rsid w:val="006D50AD"/>
    <w:rsid w:val="007004BD"/>
    <w:rsid w:val="007108BF"/>
    <w:rsid w:val="00735F22"/>
    <w:rsid w:val="00775E4D"/>
    <w:rsid w:val="00794DA3"/>
    <w:rsid w:val="00796498"/>
    <w:rsid w:val="007E1066"/>
    <w:rsid w:val="007E5C82"/>
    <w:rsid w:val="007F3C83"/>
    <w:rsid w:val="00817AA3"/>
    <w:rsid w:val="008C1DB4"/>
    <w:rsid w:val="00901064"/>
    <w:rsid w:val="00903377"/>
    <w:rsid w:val="009A361D"/>
    <w:rsid w:val="009E4D8D"/>
    <w:rsid w:val="00A75577"/>
    <w:rsid w:val="00A86F77"/>
    <w:rsid w:val="00AB29A1"/>
    <w:rsid w:val="00B25C65"/>
    <w:rsid w:val="00B4220F"/>
    <w:rsid w:val="00B6721C"/>
    <w:rsid w:val="00B74AFC"/>
    <w:rsid w:val="00B9383B"/>
    <w:rsid w:val="00BB28E0"/>
    <w:rsid w:val="00BB31C9"/>
    <w:rsid w:val="00BC3C50"/>
    <w:rsid w:val="00BD086A"/>
    <w:rsid w:val="00C05652"/>
    <w:rsid w:val="00C17AAC"/>
    <w:rsid w:val="00C17B81"/>
    <w:rsid w:val="00C22542"/>
    <w:rsid w:val="00C6483F"/>
    <w:rsid w:val="00C706F7"/>
    <w:rsid w:val="00CA4C69"/>
    <w:rsid w:val="00D5378E"/>
    <w:rsid w:val="00D57A75"/>
    <w:rsid w:val="00D86A8D"/>
    <w:rsid w:val="00D87A9B"/>
    <w:rsid w:val="00E12B12"/>
    <w:rsid w:val="00E2576D"/>
    <w:rsid w:val="00E82CC7"/>
    <w:rsid w:val="00E862A3"/>
    <w:rsid w:val="00F01B1F"/>
    <w:rsid w:val="00F56D16"/>
    <w:rsid w:val="00F60C88"/>
    <w:rsid w:val="00F847EC"/>
    <w:rsid w:val="00F902A3"/>
    <w:rsid w:val="00FD37A8"/>
    <w:rsid w:val="00FD7C71"/>
    <w:rsid w:val="01275062"/>
    <w:rsid w:val="03E2624B"/>
    <w:rsid w:val="213773C3"/>
    <w:rsid w:val="22F8531A"/>
    <w:rsid w:val="259565B1"/>
    <w:rsid w:val="29A3619A"/>
    <w:rsid w:val="325F4ED8"/>
    <w:rsid w:val="32D8240D"/>
    <w:rsid w:val="3DB00828"/>
    <w:rsid w:val="46044D18"/>
    <w:rsid w:val="5BD54974"/>
    <w:rsid w:val="69EF7B5E"/>
    <w:rsid w:val="70117358"/>
    <w:rsid w:val="7800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0E63AA"/>
  <w15:docId w15:val="{EE8CF7CB-1960-4CE0-AA9B-FF0D53D82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kern w:val="2"/>
      <w:sz w:val="18"/>
      <w:szCs w:val="18"/>
    </w:rPr>
  </w:style>
  <w:style w:type="character" w:styleId="a7">
    <w:name w:val="Hyperlink"/>
    <w:basedOn w:val="a0"/>
    <w:rsid w:val="00E82CC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82C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64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jiahang.shu@gmail.com" TargetMode="External"/><Relationship Id="rId1" Type="http://schemas.openxmlformats.org/officeDocument/2006/relationships/hyperlink" Target="mailto:lilei.sky0918@gmail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iaolei</dc:creator>
  <cp:lastModifiedBy>xz</cp:lastModifiedBy>
  <cp:revision>67</cp:revision>
  <cp:lastPrinted>2019-04-03T04:38:00Z</cp:lastPrinted>
  <dcterms:created xsi:type="dcterms:W3CDTF">2017-03-11T02:53:00Z</dcterms:created>
  <dcterms:modified xsi:type="dcterms:W3CDTF">2019-04-03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